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0F340F" w14:textId="77777777" w:rsidR="001D7E50" w:rsidRPr="003426F7" w:rsidRDefault="001D7E50" w:rsidP="001D7E50">
      <w:pPr>
        <w:pStyle w:val="BodyText"/>
        <w:ind w:left="0"/>
        <w:jc w:val="center"/>
        <w:rPr>
          <w:color w:val="FF0000"/>
          <w:sz w:val="20"/>
        </w:rPr>
      </w:pPr>
      <w:r>
        <w:rPr>
          <w:noProof/>
          <w:color w:val="FF0000"/>
          <w:sz w:val="20"/>
        </w:rPr>
        <w:drawing>
          <wp:inline distT="0" distB="0" distL="0" distR="0" wp14:anchorId="487E2548" wp14:editId="6A85EBD9">
            <wp:extent cx="1460057" cy="1159934"/>
            <wp:effectExtent l="0" t="0" r="635" b="0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057" cy="115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F4BF" w14:textId="77777777" w:rsidR="001D7E50" w:rsidRPr="006D258E" w:rsidRDefault="001D7E50" w:rsidP="001D7E50">
      <w:pPr>
        <w:pStyle w:val="Title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95"/>
        </w:rPr>
        <w:t>Prayer</w:t>
      </w:r>
      <w:r w:rsidRPr="006D258E">
        <w:rPr>
          <w:color w:val="948A54" w:themeColor="background2" w:themeShade="80"/>
          <w:spacing w:val="-17"/>
          <w:w w:val="95"/>
        </w:rPr>
        <w:t xml:space="preserve"> </w:t>
      </w:r>
      <w:r w:rsidRPr="006D258E">
        <w:rPr>
          <w:color w:val="948A54" w:themeColor="background2" w:themeShade="80"/>
          <w:w w:val="95"/>
        </w:rPr>
        <w:t>List</w:t>
      </w:r>
    </w:p>
    <w:p w14:paraId="1156204D" w14:textId="38EEBBF2" w:rsidR="001D7E50" w:rsidRDefault="00A86CFA" w:rsidP="001D7E50">
      <w:pPr>
        <w:pStyle w:val="Heading1"/>
        <w:tabs>
          <w:tab w:val="left" w:pos="90"/>
        </w:tabs>
        <w:spacing w:before="64" w:line="583" w:lineRule="auto"/>
        <w:ind w:right="10" w:hanging="30"/>
        <w:jc w:val="center"/>
        <w:rPr>
          <w:rFonts w:ascii="Times New Roman"/>
          <w:b w:val="0"/>
          <w:i w:val="0"/>
          <w:spacing w:val="1"/>
          <w:w w:val="90"/>
          <w:sz w:val="22"/>
        </w:rPr>
      </w:pPr>
      <w:r>
        <w:rPr>
          <w:rFonts w:ascii="Times New Roman"/>
          <w:b w:val="0"/>
          <w:i w:val="0"/>
          <w:w w:val="90"/>
          <w:sz w:val="22"/>
        </w:rPr>
        <w:t>April</w:t>
      </w:r>
      <w:r w:rsidR="00AA0B81">
        <w:rPr>
          <w:rFonts w:ascii="Times New Roman"/>
          <w:b w:val="0"/>
          <w:i w:val="0"/>
          <w:w w:val="90"/>
          <w:sz w:val="22"/>
        </w:rPr>
        <w:t xml:space="preserve"> </w:t>
      </w:r>
      <w:r w:rsidR="00D0064E">
        <w:rPr>
          <w:rFonts w:ascii="Times New Roman"/>
          <w:b w:val="0"/>
          <w:i w:val="0"/>
          <w:w w:val="90"/>
          <w:sz w:val="22"/>
        </w:rPr>
        <w:t>1</w:t>
      </w:r>
      <w:r w:rsidR="00911AB2">
        <w:rPr>
          <w:rFonts w:ascii="Times New Roman"/>
          <w:b w:val="0"/>
          <w:i w:val="0"/>
          <w:w w:val="90"/>
          <w:sz w:val="22"/>
        </w:rPr>
        <w:t>4</w:t>
      </w:r>
      <w:r>
        <w:rPr>
          <w:rFonts w:ascii="Times New Roman"/>
          <w:b w:val="0"/>
          <w:i w:val="0"/>
          <w:w w:val="90"/>
          <w:sz w:val="22"/>
        </w:rPr>
        <w:t>th</w:t>
      </w:r>
      <w:r w:rsidR="004D6799">
        <w:rPr>
          <w:rFonts w:ascii="Times New Roman"/>
          <w:b w:val="0"/>
          <w:i w:val="0"/>
          <w:w w:val="90"/>
          <w:sz w:val="22"/>
        </w:rPr>
        <w:t>,</w:t>
      </w:r>
      <w:r w:rsidR="00C63ED2">
        <w:rPr>
          <w:rFonts w:ascii="Times New Roman"/>
          <w:b w:val="0"/>
          <w:i w:val="0"/>
          <w:w w:val="90"/>
          <w:sz w:val="22"/>
        </w:rPr>
        <w:t xml:space="preserve"> </w:t>
      </w:r>
      <w:r w:rsidR="002A331E">
        <w:rPr>
          <w:rFonts w:ascii="Times New Roman"/>
          <w:b w:val="0"/>
          <w:i w:val="0"/>
          <w:w w:val="90"/>
          <w:sz w:val="22"/>
        </w:rPr>
        <w:t>202</w:t>
      </w:r>
      <w:r w:rsidR="009E4961">
        <w:rPr>
          <w:rFonts w:ascii="Times New Roman"/>
          <w:b w:val="0"/>
          <w:i w:val="0"/>
          <w:w w:val="90"/>
          <w:sz w:val="22"/>
        </w:rPr>
        <w:t>4</w:t>
      </w:r>
    </w:p>
    <w:p w14:paraId="3021E671" w14:textId="77777777" w:rsidR="001D7E50" w:rsidRPr="00BD12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spacing w:val="1"/>
          <w:w w:val="75"/>
          <w:sz w:val="16"/>
          <w:szCs w:val="16"/>
        </w:rPr>
      </w:pPr>
      <w:r w:rsidRPr="006D258E">
        <w:rPr>
          <w:color w:val="948A54" w:themeColor="background2" w:themeShade="80"/>
          <w:w w:val="75"/>
        </w:rPr>
        <w:t>W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pra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ll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e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ffected</w:t>
      </w:r>
      <w:r w:rsidRPr="006D258E">
        <w:rPr>
          <w:color w:val="948A54" w:themeColor="background2" w:themeShade="80"/>
          <w:spacing w:val="2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by</w:t>
      </w:r>
      <w:r w:rsidRPr="006D258E">
        <w:rPr>
          <w:color w:val="948A54" w:themeColor="background2" w:themeShade="80"/>
          <w:spacing w:val="26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e</w:t>
      </w:r>
      <w:r w:rsidRPr="006D258E">
        <w:rPr>
          <w:color w:val="948A54" w:themeColor="background2" w:themeShade="80"/>
          <w:spacing w:val="2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COVID</w:t>
      </w:r>
      <w:r w:rsidRPr="006D258E">
        <w:rPr>
          <w:color w:val="948A54" w:themeColor="background2" w:themeShade="80"/>
          <w:spacing w:val="2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19</w:t>
      </w:r>
      <w:r w:rsidRPr="006D258E">
        <w:rPr>
          <w:color w:val="948A54" w:themeColor="background2" w:themeShade="80"/>
          <w:spacing w:val="2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Virus.</w:t>
      </w:r>
      <w:r w:rsidRPr="006D258E">
        <w:rPr>
          <w:color w:val="948A54" w:themeColor="background2" w:themeShade="80"/>
          <w:spacing w:val="1"/>
          <w:w w:val="75"/>
        </w:rPr>
        <w:t xml:space="preserve"> </w:t>
      </w:r>
      <w:r w:rsidRPr="006D258E">
        <w:rPr>
          <w:color w:val="948A54" w:themeColor="background2" w:themeShade="80"/>
          <w:spacing w:val="1"/>
          <w:w w:val="75"/>
        </w:rPr>
        <w:br/>
      </w:r>
    </w:p>
    <w:p w14:paraId="1F9246EF" w14:textId="77777777" w:rsidR="001D7E50" w:rsidRPr="006D258E" w:rsidRDefault="001D7E50" w:rsidP="001D7E50">
      <w:pPr>
        <w:pStyle w:val="Heading1"/>
        <w:tabs>
          <w:tab w:val="left" w:pos="90"/>
        </w:tabs>
        <w:ind w:left="90" w:right="14"/>
        <w:rPr>
          <w:color w:val="948A54" w:themeColor="background2" w:themeShade="80"/>
          <w:w w:val="80"/>
        </w:rPr>
      </w:pPr>
      <w:r w:rsidRPr="006D258E">
        <w:rPr>
          <w:color w:val="948A54" w:themeColor="background2" w:themeShade="80"/>
          <w:w w:val="80"/>
        </w:rPr>
        <w:t>Fo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those who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suffer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in</w:t>
      </w:r>
      <w:r w:rsidRPr="006D258E">
        <w:rPr>
          <w:color w:val="948A54" w:themeColor="background2" w:themeShade="80"/>
          <w:spacing w:val="-3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mind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body,</w:t>
      </w:r>
      <w:r w:rsidRPr="006D258E">
        <w:rPr>
          <w:color w:val="948A54" w:themeColor="background2" w:themeShade="80"/>
          <w:spacing w:val="-1"/>
          <w:w w:val="80"/>
        </w:rPr>
        <w:t xml:space="preserve"> </w:t>
      </w:r>
      <w:r w:rsidRPr="006D258E">
        <w:rPr>
          <w:color w:val="948A54" w:themeColor="background2" w:themeShade="80"/>
          <w:w w:val="80"/>
        </w:rPr>
        <w:t>or spirit.</w:t>
      </w:r>
    </w:p>
    <w:p w14:paraId="49B7F60C" w14:textId="77777777" w:rsidR="001D7E50" w:rsidRPr="00AE4528" w:rsidRDefault="001D7E50" w:rsidP="001D7E50">
      <w:pPr>
        <w:pStyle w:val="Heading1"/>
        <w:tabs>
          <w:tab w:val="left" w:pos="90"/>
        </w:tabs>
        <w:ind w:left="0" w:right="14"/>
        <w:sectPr w:rsidR="001D7E50" w:rsidRPr="00AE4528" w:rsidSect="007E5A54">
          <w:type w:val="continuous"/>
          <w:pgSz w:w="12240" w:h="15840" w:code="1"/>
          <w:pgMar w:top="619" w:right="576" w:bottom="274" w:left="605" w:header="720" w:footer="720" w:gutter="0"/>
          <w:cols w:space="40"/>
        </w:sectPr>
      </w:pPr>
    </w:p>
    <w:p w14:paraId="3166FF2E" w14:textId="116A9ECC" w:rsidR="001D7E50" w:rsidRPr="0055268C" w:rsidRDefault="001D7E50" w:rsidP="001D7E50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1"/>
          <w:szCs w:val="21"/>
        </w:rPr>
        <w:sectPr w:rsidR="001D7E50" w:rsidRPr="0055268C" w:rsidSect="007E5A54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34B0F335" w14:textId="77777777" w:rsidR="00F26D5E" w:rsidRPr="00AA5B41" w:rsidRDefault="00F26D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b</w:t>
      </w:r>
    </w:p>
    <w:p w14:paraId="6D6A11E9" w14:textId="12DFF46F" w:rsidR="00AC5B03" w:rsidRPr="00AA5B41" w:rsidRDefault="008A73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shley Johnson</w:t>
      </w:r>
      <w:r w:rsidR="00AC5B0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176053A1" w14:textId="77777777" w:rsidR="00CD702E" w:rsidRPr="00AA5B41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</w:t>
      </w:r>
    </w:p>
    <w:p w14:paraId="07D948D1" w14:textId="77777777" w:rsidR="005161F1" w:rsidRPr="00AA5B41" w:rsidRDefault="00CD702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Anna </w:t>
      </w:r>
      <w:proofErr w:type="spellStart"/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zeder</w:t>
      </w:r>
      <w:proofErr w:type="spellEnd"/>
    </w:p>
    <w:p w14:paraId="08D08036" w14:textId="63D8E2C1" w:rsidR="00AA5B41" w:rsidRPr="00AA5B41" w:rsidRDefault="00AA5B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a Peterson</w:t>
      </w:r>
    </w:p>
    <w:p w14:paraId="18D30A36" w14:textId="7A25667A" w:rsidR="008A7378" w:rsidRPr="00AA5B41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nnie Wilson</w:t>
      </w:r>
    </w:p>
    <w:p w14:paraId="490A622C" w14:textId="551EC75C" w:rsidR="008F6DB3" w:rsidRPr="00AA5B41" w:rsidRDefault="0005425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arbara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inberg</w:t>
      </w:r>
      <w:r w:rsidR="008F6DB3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C5D966B" w14:textId="77777777" w:rsidR="00B21DC5" w:rsidRPr="00AA5B41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arb </w:t>
      </w:r>
      <w:r w:rsidR="006B429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Doug</w:t>
      </w:r>
      <w:r w:rsidR="00B21DC5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218F68FE" w14:textId="77777777" w:rsidR="005161F1" w:rsidRDefault="00B21DC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B21DC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cky and Carlton Harvey</w:t>
      </w:r>
      <w:r w:rsidR="006B4295" w:rsidRPr="006B4295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0B272FFA" w14:textId="062DAE96" w:rsidR="00594CE7" w:rsidRPr="006B4295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andon</w:t>
      </w:r>
    </w:p>
    <w:p w14:paraId="714D9E84" w14:textId="77777777" w:rsidR="00AC5B03" w:rsidRDefault="00FF215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rian E</w:t>
      </w:r>
      <w:r w:rsidR="00AC5B03"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0469357B" w14:textId="5A726305" w:rsidR="00DA3706" w:rsidRPr="00707080" w:rsidRDefault="00AC5B0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Brian </w:t>
      </w:r>
      <w:proofErr w:type="spellStart"/>
      <w:r w:rsidRPr="00AC5B0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godnik</w:t>
      </w:r>
      <w:proofErr w:type="spellEnd"/>
      <w:r w:rsidR="00FF2152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951F5A9" w14:textId="42C7C9FD" w:rsidR="000942E2" w:rsidRPr="00AA5B41" w:rsidRDefault="000942E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arol Chitko-McKown</w:t>
      </w:r>
    </w:p>
    <w:p w14:paraId="1F764BE7" w14:textId="01E8CCE0" w:rsidR="00C851B8" w:rsidRPr="00707080" w:rsidRDefault="00C851B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ie Prasad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E53AC11" w14:textId="3CE664CF" w:rsidR="00EB779B" w:rsidRPr="00707080" w:rsidRDefault="00EB779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Carolin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1ED35B2" w14:textId="4B8B91E1" w:rsidR="0083506D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harlene Robbins</w:t>
      </w:r>
    </w:p>
    <w:p w14:paraId="3F3338D0" w14:textId="2E7BC7D4" w:rsidR="00A65641" w:rsidRPr="00707080" w:rsidRDefault="00A6564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Clare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6B526FF" w14:textId="79FA973D" w:rsidR="0054738A" w:rsidRPr="00707080" w:rsidRDefault="000942E2" w:rsidP="003C1DE2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aniel</w:t>
      </w:r>
    </w:p>
    <w:p w14:paraId="62DEA21B" w14:textId="77777777" w:rsidR="005161F1" w:rsidRDefault="003635F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David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Kepkay</w:t>
      </w:r>
      <w:proofErr w:type="spellEnd"/>
    </w:p>
    <w:p w14:paraId="276D4BB5" w14:textId="69AA1972" w:rsidR="009E4961" w:rsidRDefault="00831B8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eepak Dey</w:t>
      </w:r>
    </w:p>
    <w:p w14:paraId="36263468" w14:textId="07AB8891" w:rsidR="00831B83" w:rsidRPr="00707080" w:rsidRDefault="009E496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Edwards</w:t>
      </w:r>
      <w:r w:rsidR="00831B83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F7EA3FC" w14:textId="4E2899EB" w:rsidR="005E305C" w:rsidRPr="00707080" w:rsidRDefault="005E305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n Hess</w:t>
      </w:r>
    </w:p>
    <w:p w14:paraId="2B1FA6C8" w14:textId="77777777" w:rsidR="006406A7" w:rsidRPr="00707080" w:rsidRDefault="00C77E4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ottie Dobbs</w:t>
      </w:r>
    </w:p>
    <w:p w14:paraId="1F1CE027" w14:textId="01DA6CD0" w:rsidR="00090F76" w:rsidRDefault="006D0878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lise J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</w:p>
    <w:p w14:paraId="32195F6D" w14:textId="77777777" w:rsidR="00090F76" w:rsidRDefault="00090F76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090F76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lijah Teasdale</w:t>
      </w:r>
    </w:p>
    <w:p w14:paraId="5712148B" w14:textId="45FA659F" w:rsidR="00090F76" w:rsidRDefault="00090F76" w:rsidP="00090F76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090F76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Elizabeth</w:t>
      </w:r>
      <w:r w:rsidR="006507B3"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 </w:t>
      </w:r>
    </w:p>
    <w:p w14:paraId="459ECA16" w14:textId="47E03E3F" w:rsidR="00790732" w:rsidRPr="00707080" w:rsidRDefault="006507B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Egon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Diana </w:t>
      </w:r>
      <w:proofErr w:type="spellStart"/>
      <w:r w:rsidRPr="006507B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Bodtker</w:t>
      </w:r>
      <w:proofErr w:type="spellEnd"/>
      <w:r w:rsidR="006D0878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</w:t>
      </w:r>
    </w:p>
    <w:p w14:paraId="4B1BEC86" w14:textId="4C5D6C1F" w:rsidR="00506698" w:rsidRPr="00AA5B41" w:rsidRDefault="0050669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Evaleen</w:t>
      </w:r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="00ED0B8F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Bob</w:t>
      </w:r>
      <w:r w:rsidR="00EE4E3E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isher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A95DD34" w14:textId="77777777" w:rsidR="00707412" w:rsidRDefault="0079073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Evelyn Lorence</w:t>
      </w:r>
    </w:p>
    <w:p w14:paraId="2DC69E35" w14:textId="77777777" w:rsidR="005161F1" w:rsidRDefault="00841893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Georganne P.</w:t>
      </w:r>
      <w:r w:rsidR="005161F1" w:rsidRPr="005161F1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1D62E6F9" w14:textId="1A32E6A2" w:rsidR="00986530" w:rsidRPr="00707080" w:rsidRDefault="005161F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5161F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Geoff Henrietta</w:t>
      </w:r>
    </w:p>
    <w:p w14:paraId="66657B0A" w14:textId="7643A6E9" w:rsidR="00594CE7" w:rsidRPr="00707080" w:rsidRDefault="0098653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ary Brandt</w:t>
      </w:r>
    </w:p>
    <w:p w14:paraId="30EF1043" w14:textId="77777777" w:rsidR="00FA2D55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. Eldon</w:t>
      </w:r>
    </w:p>
    <w:p w14:paraId="09C27654" w14:textId="77777777" w:rsidR="00D319A7" w:rsidRDefault="00FA2D5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FA2D55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Ginger</w:t>
      </w:r>
    </w:p>
    <w:p w14:paraId="1B403E75" w14:textId="233029DB" w:rsidR="00841893" w:rsidRPr="00707080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Heidi Tanada</w:t>
      </w:r>
    </w:p>
    <w:p w14:paraId="2D30178C" w14:textId="7CC06CCB" w:rsidR="00E900B0" w:rsidRPr="00707080" w:rsidRDefault="00E900B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Holly &amp; family</w:t>
      </w:r>
    </w:p>
    <w:p w14:paraId="2C99F1F8" w14:textId="77777777" w:rsidR="00D1751A" w:rsidRPr="00707080" w:rsidRDefault="00B5340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ack Hart</w:t>
      </w:r>
    </w:p>
    <w:p w14:paraId="73FC9826" w14:textId="5B101EB0" w:rsidR="00F10705" w:rsidRPr="00AA5B41" w:rsidRDefault="00F10705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asmine 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Reign</w:t>
      </w:r>
    </w:p>
    <w:p w14:paraId="59DEA4E0" w14:textId="6681E241" w:rsidR="0054738A" w:rsidRPr="00AA5B41" w:rsidRDefault="0054738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an, Rowan,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me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3B889F" w14:textId="77777777" w:rsidR="00D340DD" w:rsidRDefault="00735C7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nnifer Vincent</w:t>
      </w:r>
    </w:p>
    <w:p w14:paraId="1367676B" w14:textId="77777777" w:rsidR="00A060C8" w:rsidRDefault="00D340D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40DD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enine </w:t>
      </w:r>
      <w:proofErr w:type="spellStart"/>
      <w:r w:rsidRPr="00D340DD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Betchart</w:t>
      </w:r>
      <w:proofErr w:type="spellEnd"/>
    </w:p>
    <w:p w14:paraId="72089747" w14:textId="6D3A6E55" w:rsidR="00AE58A3" w:rsidRDefault="00A060C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060C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eanne (John) Marie</w:t>
      </w:r>
    </w:p>
    <w:p w14:paraId="56F87B76" w14:textId="44545333" w:rsidR="00735C7D" w:rsidRPr="00707080" w:rsidRDefault="00AE58A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E58A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Jerry Dauer</w:t>
      </w:r>
    </w:p>
    <w:p w14:paraId="64CB22B5" w14:textId="5D594F15" w:rsidR="00040DAD" w:rsidRPr="00707080" w:rsidRDefault="00040DA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ll Libert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012ABD16" w14:textId="77777777" w:rsidR="0030445E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im Sanderson</w:t>
      </w:r>
    </w:p>
    <w:p w14:paraId="5F75E5B1" w14:textId="3DB5C3F1" w:rsidR="001E50FD" w:rsidRDefault="0030445E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0445E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die Garrison</w:t>
      </w:r>
    </w:p>
    <w:p w14:paraId="250867AF" w14:textId="476A2AC5" w:rsidR="00AD41A1" w:rsidRPr="00707080" w:rsidRDefault="00AD41A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Jo 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asmine</w:t>
      </w:r>
    </w:p>
    <w:p w14:paraId="7C02F854" w14:textId="23E0DA9E" w:rsidR="006D0878" w:rsidRPr="00707080" w:rsidRDefault="00EB26E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John Hol</w:t>
      </w:r>
      <w:r w:rsidR="009D054B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day</w:t>
      </w:r>
    </w:p>
    <w:p w14:paraId="3D276CE2" w14:textId="6BDF9924" w:rsidR="00AD2F11" w:rsidRPr="00707080" w:rsidRDefault="006D087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Jorja</w:t>
      </w:r>
    </w:p>
    <w:p w14:paraId="2C7A7310" w14:textId="4CC77A4C" w:rsidR="008A7378" w:rsidRPr="00E47B97" w:rsidRDefault="00AD2F11" w:rsidP="00E47B97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Joseph Warner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C06712B" w14:textId="77777777" w:rsidR="00707806" w:rsidRDefault="008A7378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Katrina’s 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</w:t>
      </w:r>
      <w:r w:rsidRPr="008A737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amily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364A0E8D" w14:textId="39D6AF0E" w:rsidR="00AD2F11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Daigle</w:t>
      </w:r>
    </w:p>
    <w:p w14:paraId="466D3356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ren Vincent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5F504997" w14:textId="77777777" w:rsidR="004E39EF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herine Douglas</w:t>
      </w:r>
    </w:p>
    <w:p w14:paraId="6657370B" w14:textId="4EF79DFF" w:rsidR="00AD2F11" w:rsidRPr="00AA5B41" w:rsidRDefault="004E39EF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e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L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ittle-Brown</w:t>
      </w:r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724EB29" w14:textId="63B29B9E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atie H.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B5BFEB9" w14:textId="4DA85558" w:rsidR="00E51981" w:rsidRPr="00707080" w:rsidRDefault="00E5198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E5198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Kody Oyama</w:t>
      </w:r>
    </w:p>
    <w:p w14:paraId="01AF8FF8" w14:textId="04A4D36B" w:rsidR="00AD2F11" w:rsidRPr="00EA0299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Kristin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 xml:space="preserve"> *</w:t>
      </w:r>
    </w:p>
    <w:p w14:paraId="60ED3005" w14:textId="77777777" w:rsidR="00D319A7" w:rsidRDefault="003A354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3A354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Munger</w:t>
      </w:r>
    </w:p>
    <w:p w14:paraId="6E326FB2" w14:textId="21875C50" w:rsidR="00C03413" w:rsidRDefault="00D319A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D319A7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aura F</w:t>
      </w:r>
    </w:p>
    <w:p w14:paraId="4A1150D5" w14:textId="35D958DA" w:rsidR="00F87369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eona</w:t>
      </w:r>
    </w:p>
    <w:p w14:paraId="48D65723" w14:textId="059F4471" w:rsidR="003A3546" w:rsidRPr="00707080" w:rsidRDefault="00F8736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F8736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Linda Wood</w:t>
      </w:r>
    </w:p>
    <w:p w14:paraId="5D282057" w14:textId="77777777" w:rsidR="00BC6421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Maggie 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Family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br/>
        <w:t>Marilyn W</w:t>
      </w:r>
    </w:p>
    <w:p w14:paraId="494A6107" w14:textId="6AB5D7E3" w:rsidR="00101C14" w:rsidRDefault="00BC642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BC642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cia F</w:t>
      </w:r>
    </w:p>
    <w:p w14:paraId="13BC27F5" w14:textId="52A718FC" w:rsidR="007A4D3A" w:rsidRPr="00707080" w:rsidRDefault="00101C14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rtin and Liz</w:t>
      </w:r>
      <w:r w:rsidR="00EC50B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Loring</w:t>
      </w:r>
    </w:p>
    <w:p w14:paraId="3455A24B" w14:textId="2EFF427E" w:rsidR="007A4D3A" w:rsidRPr="00707080" w:rsidRDefault="007A4D3A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Maureen Pierce</w:t>
      </w:r>
    </w:p>
    <w:p w14:paraId="03B77FDF" w14:textId="6D903A03" w:rsidR="00AD2F11" w:rsidRPr="00707080" w:rsidRDefault="001E50FD" w:rsidP="00EA0299">
      <w:pPr>
        <w:pStyle w:val="Heading1"/>
        <w:spacing w:before="1"/>
        <w:ind w:left="0"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tt and Family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8E824E3" w14:textId="77777777" w:rsidR="00484794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ary Kim Wood</w:t>
      </w:r>
    </w:p>
    <w:p w14:paraId="4A8DAF44" w14:textId="04CD8029" w:rsidR="001E50FD" w:rsidRDefault="004D10C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proofErr w:type="spellStart"/>
      <w:r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Myrhh</w:t>
      </w:r>
      <w:proofErr w:type="spellEnd"/>
      <w:r w:rsidRPr="004D10CC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Beirne</w:t>
      </w:r>
    </w:p>
    <w:p w14:paraId="0E3ED273" w14:textId="77777777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N&amp;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DF0C490" w14:textId="597DCC97" w:rsidR="003635F7" w:rsidRDefault="003635F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adine Heald</w:t>
      </w:r>
    </w:p>
    <w:p w14:paraId="23C4D02F" w14:textId="47ED194F" w:rsidR="00AD2F11" w:rsidRPr="00707080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c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2081DF7" w14:textId="0776B758" w:rsidR="00EA0299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Nikita Johnson Gillis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79A0BA65" w14:textId="32A12C76" w:rsidR="00707412" w:rsidRPr="00AA5B41" w:rsidRDefault="00AD2F11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Olson/Dulude</w:t>
      </w:r>
      <w:r w:rsidR="00EA0299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Family</w:t>
      </w:r>
    </w:p>
    <w:p w14:paraId="779B4F36" w14:textId="7D7B2E00" w:rsidR="00AD2F11" w:rsidRPr="00AA5B41" w:rsidRDefault="00707412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Pastor Jeanne Krest</w:t>
      </w:r>
      <w:r w:rsidR="00AD2F1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7C53759" w14:textId="77777777" w:rsidR="00295A80" w:rsidRDefault="00EA0299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Pat H.</w:t>
      </w:r>
      <w:r w:rsidR="00295A80" w:rsidRPr="00295A80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2494592B" w14:textId="1365DEB1" w:rsidR="00EA0299" w:rsidRPr="00AA5B41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Priscilla Jones </w:t>
      </w:r>
      <w:r w:rsidR="00AA5B4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&amp;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family</w:t>
      </w:r>
      <w:r w:rsidR="009E4961"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4BD3CB60" w14:textId="77777777" w:rsidR="007077D8" w:rsidRDefault="0083506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eilly</w:t>
      </w:r>
      <w:r w:rsidR="007077D8"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 </w:t>
      </w:r>
    </w:p>
    <w:p w14:paraId="69152E52" w14:textId="59A28BA3" w:rsidR="0083506D" w:rsidRDefault="007077D8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7D8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Richard Van Orman</w:t>
      </w:r>
      <w:r w:rsidR="00EA0299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5210DB76" w14:textId="3635BF2E" w:rsidR="00AD2F11" w:rsidRPr="00EA0299" w:rsidRDefault="00EA0299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AD2F11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Rusty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E9DCB3" w14:textId="5E79BE8F" w:rsidR="001E50FD" w:rsidRDefault="001E50FD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arah Phan</w:t>
      </w:r>
    </w:p>
    <w:p w14:paraId="623758D6" w14:textId="77777777" w:rsidR="00594CE7" w:rsidRPr="00707080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 xml:space="preserve">Sheila 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6B776DC9" w14:textId="77777777" w:rsidR="00594CE7" w:rsidRPr="00707080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teve Clark</w:t>
      </w: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2EB1BF11" w14:textId="77777777" w:rsidR="00707806" w:rsidRDefault="00594CE7" w:rsidP="00EA0299">
      <w:pPr>
        <w:pStyle w:val="Heading1"/>
        <w:spacing w:before="1"/>
        <w:ind w:right="-196"/>
        <w:jc w:val="center"/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C.</w:t>
      </w:r>
      <w:r w:rsidR="00707806" w:rsidRPr="00707806">
        <w:rPr>
          <w:rFonts w:ascii="Arial" w:eastAsia="Times New Roman" w:hAnsi="Arial" w:cs="Arial"/>
          <w:b w:val="0"/>
          <w:bCs w:val="0"/>
          <w:i w:val="0"/>
          <w:iCs w:val="0"/>
          <w:color w:val="222222"/>
          <w:sz w:val="22"/>
          <w:szCs w:val="22"/>
          <w:shd w:val="clear" w:color="auto" w:fill="FFFFFF"/>
        </w:rPr>
        <w:t xml:space="preserve"> </w:t>
      </w:r>
    </w:p>
    <w:p w14:paraId="5FBB978D" w14:textId="7247270B" w:rsidR="00594CE7" w:rsidRPr="00707080" w:rsidRDefault="00707806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707806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e Fletcher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15268472" w14:textId="77777777" w:rsidR="0024353B" w:rsidRDefault="002473AC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san</w:t>
      </w:r>
    </w:p>
    <w:p w14:paraId="62E98D84" w14:textId="693E4694" w:rsidR="002473AC" w:rsidRPr="00707080" w:rsidRDefault="0024353B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</w:pPr>
      <w:r w:rsidRPr="0024353B">
        <w:rPr>
          <w:rFonts w:ascii="Times New Roman" w:eastAsia="Times New Roman" w:hAnsi="Times New Roman" w:cs="Times New Roman"/>
          <w:b w:val="0"/>
          <w:bCs w:val="0"/>
          <w:i w:val="0"/>
          <w:iCs w:val="0"/>
          <w:sz w:val="20"/>
          <w:szCs w:val="20"/>
        </w:rPr>
        <w:t>Suzi</w:t>
      </w:r>
    </w:p>
    <w:p w14:paraId="7C644FFC" w14:textId="77777777" w:rsidR="00594CE7" w:rsidRPr="00AA5B41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eresa McMurrin</w:t>
      </w:r>
      <w:r w:rsidRP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4E7014D5" w14:textId="77777777" w:rsidR="00295A80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homas S. Douglas</w:t>
      </w:r>
    </w:p>
    <w:p w14:paraId="51222B90" w14:textId="414ABB47" w:rsidR="00522C27" w:rsidRDefault="00522C2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Harris</w:t>
      </w:r>
    </w:p>
    <w:p w14:paraId="2EB5C01A" w14:textId="2C58437F" w:rsidR="00594CE7" w:rsidRPr="00707080" w:rsidRDefault="00295A80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295A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im M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8EEBB7" w14:textId="77777777" w:rsidR="00C03413" w:rsidRDefault="00594CE7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B Family</w:t>
      </w:r>
    </w:p>
    <w:p w14:paraId="26774DCC" w14:textId="42D9B8AF" w:rsidR="00594CE7" w:rsidRPr="00707080" w:rsidRDefault="00C03413" w:rsidP="00EA0299">
      <w:pPr>
        <w:pStyle w:val="Heading1"/>
        <w:spacing w:before="1"/>
        <w:ind w:right="-196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</w:pPr>
      <w:r w:rsidRPr="00C03413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i Mac Donald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</w:t>
      </w:r>
      <w:r w:rsidR="00594CE7"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0"/>
          <w:szCs w:val="20"/>
        </w:rPr>
        <w:t>*</w:t>
      </w:r>
    </w:p>
    <w:p w14:paraId="3554FD0F" w14:textId="1F58B4EE" w:rsidR="00AC0CA9" w:rsidRDefault="005F3944" w:rsidP="00EA0299">
      <w:pPr>
        <w:pStyle w:val="Heading1"/>
        <w:spacing w:before="1"/>
        <w:ind w:left="0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 w:rsidRPr="0055268C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*</w:t>
      </w:r>
      <w:r w:rsidR="00C82944" w:rsidRPr="00C82944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 </w:t>
      </w:r>
      <w:r w:rsidR="009E496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FFFFFF" w:themeColor="background1"/>
          <w:sz w:val="21"/>
          <w:szCs w:val="21"/>
        </w:rPr>
        <w:t>T</w:t>
      </w:r>
      <w:r w:rsidR="006D0878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</w:t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  <w:r w:rsidR="000B616F" w:rsidRPr="000B616F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br/>
      </w:r>
    </w:p>
    <w:p w14:paraId="4B3FF3D4" w14:textId="0BFACA27" w:rsidR="00200B4B" w:rsidRDefault="002A7EC8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</w:t>
      </w:r>
    </w:p>
    <w:p w14:paraId="60045494" w14:textId="5E5D3E7D" w:rsidR="00200B4B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</w:t>
      </w:r>
    </w:p>
    <w:p w14:paraId="0033CC92" w14:textId="5C53EB4C" w:rsidR="002A7EC8" w:rsidRDefault="00200B4B" w:rsidP="000B1C60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sectPr w:rsidR="002A7EC8" w:rsidSect="007E5A54">
          <w:type w:val="continuous"/>
          <w:pgSz w:w="12240" w:h="15840"/>
          <w:pgMar w:top="620" w:right="653" w:bottom="280" w:left="517" w:header="720" w:footer="720" w:gutter="0"/>
          <w:cols w:num="5" w:space="397"/>
          <w:docGrid w:linePitch="299"/>
        </w:sect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1"/>
          <w:szCs w:val="21"/>
        </w:rPr>
        <w:t xml:space="preserve">            </w:t>
      </w:r>
    </w:p>
    <w:p w14:paraId="0603B1DF" w14:textId="1A769B54" w:rsidR="00707080" w:rsidRPr="00707080" w:rsidRDefault="00707080" w:rsidP="00707080">
      <w:pPr>
        <w:tabs>
          <w:tab w:val="left" w:pos="1319"/>
        </w:tabs>
        <w:rPr>
          <w:sz w:val="10"/>
          <w:szCs w:val="10"/>
        </w:rPr>
        <w:sectPr w:rsidR="00707080" w:rsidRPr="00707080" w:rsidSect="007E5A54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56CB6C9C" w14:textId="7C9B3849" w:rsidR="001D7E50" w:rsidRDefault="001D7E50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who</w:t>
      </w:r>
      <w:r w:rsidRPr="006D258E">
        <w:rPr>
          <w:color w:val="948A54" w:themeColor="background2" w:themeShade="80"/>
          <w:spacing w:val="15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have</w:t>
      </w:r>
      <w:r w:rsidRPr="006D258E">
        <w:rPr>
          <w:color w:val="948A54" w:themeColor="background2" w:themeShade="80"/>
          <w:spacing w:val="17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died.</w:t>
      </w:r>
    </w:p>
    <w:p w14:paraId="69CB31B7" w14:textId="333F3A95" w:rsidR="00CB4C4F" w:rsidRPr="00707080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  <w:sz w:val="10"/>
          <w:szCs w:val="10"/>
        </w:rPr>
      </w:pPr>
    </w:p>
    <w:p w14:paraId="1BB73EB2" w14:textId="77777777" w:rsidR="00CB4C4F" w:rsidRPr="006D258E" w:rsidRDefault="00CB4C4F" w:rsidP="001D7E50">
      <w:pPr>
        <w:pStyle w:val="Heading1"/>
        <w:spacing w:before="1"/>
        <w:ind w:left="0" w:firstLine="120"/>
        <w:rPr>
          <w:color w:val="948A54" w:themeColor="background2" w:themeShade="80"/>
          <w:w w:val="75"/>
        </w:rPr>
      </w:pPr>
    </w:p>
    <w:p w14:paraId="682B851E" w14:textId="77777777" w:rsidR="006905ED" w:rsidRDefault="006905ED" w:rsidP="001D7E50">
      <w:pPr>
        <w:pStyle w:val="BodyText"/>
        <w:tabs>
          <w:tab w:val="left" w:pos="2999"/>
        </w:tabs>
        <w:spacing w:before="42"/>
        <w:ind w:left="0"/>
        <w:rPr>
          <w:sz w:val="16"/>
          <w:szCs w:val="16"/>
        </w:rPr>
      </w:pPr>
    </w:p>
    <w:p w14:paraId="434A6F61" w14:textId="54E23012" w:rsidR="00272404" w:rsidRPr="00BD128E" w:rsidRDefault="00272404" w:rsidP="001D7E50">
      <w:pPr>
        <w:pStyle w:val="BodyText"/>
        <w:tabs>
          <w:tab w:val="left" w:pos="2999"/>
        </w:tabs>
        <w:spacing w:before="42"/>
        <w:ind w:left="0"/>
        <w:rPr>
          <w:sz w:val="13"/>
          <w:szCs w:val="13"/>
        </w:rPr>
        <w:sectPr w:rsidR="00272404" w:rsidRPr="00BD128E" w:rsidSect="007E5A54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</w:p>
    <w:p w14:paraId="4FDA4AE9" w14:textId="7E52F3FB" w:rsidR="00DC19D0" w:rsidRDefault="00DC19D0" w:rsidP="00DC19D0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Nilde Maria Forner (12/11)</w:t>
      </w:r>
    </w:p>
    <w:p w14:paraId="6E3B452D" w14:textId="645945DE" w:rsidR="000775E1" w:rsidRDefault="000775E1" w:rsidP="000775E1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 w:rsidRPr="00707080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ennis Todd</w:t>
      </w: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12/16)</w:t>
      </w:r>
    </w:p>
    <w:p w14:paraId="5F24831F" w14:textId="14DF31B4" w:rsidR="001E50FD" w:rsidRDefault="001E50FD" w:rsidP="000775E1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Edwin Peterson</w:t>
      </w:r>
    </w:p>
    <w:p w14:paraId="7DBC0FC1" w14:textId="77777777" w:rsidR="00464039" w:rsidRDefault="001E50FD" w:rsidP="000775E1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Zoe Johnson</w:t>
      </w:r>
    </w:p>
    <w:p w14:paraId="3A3A5E43" w14:textId="77777777" w:rsidR="001E50FD" w:rsidRDefault="00464039" w:rsidP="000775E1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Joe Lindsey</w:t>
      </w:r>
    </w:p>
    <w:p w14:paraId="1100F214" w14:textId="77777777" w:rsidR="00101C14" w:rsidRDefault="00101C14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Terese Labar (1/1)</w:t>
      </w:r>
    </w:p>
    <w:p w14:paraId="73A9C866" w14:textId="77777777" w:rsidR="00101C14" w:rsidRDefault="00101C14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Chris Strum </w:t>
      </w:r>
    </w:p>
    <w:p w14:paraId="5DF34CF2" w14:textId="77777777" w:rsidR="00101C14" w:rsidRDefault="00101C14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Lynda Bush</w:t>
      </w:r>
    </w:p>
    <w:p w14:paraId="491DA9F4" w14:textId="77777777" w:rsidR="00EC4D2D" w:rsidRDefault="00EC4D2D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Jose </w:t>
      </w:r>
      <w:proofErr w:type="spellStart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Vazquaez</w:t>
      </w:r>
      <w:proofErr w:type="spellEnd"/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-Valenzula</w:t>
      </w:r>
    </w:p>
    <w:p w14:paraId="2B4753A7" w14:textId="77777777" w:rsidR="00D0064E" w:rsidRDefault="00D0064E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David Towery</w:t>
      </w:r>
    </w:p>
    <w:p w14:paraId="08CF22F1" w14:textId="77777777" w:rsidR="00D0064E" w:rsidRDefault="00D0064E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Nikki Towery</w:t>
      </w:r>
    </w:p>
    <w:p w14:paraId="183BD67D" w14:textId="5E34EC30" w:rsidR="007A2469" w:rsidRPr="000775E1" w:rsidRDefault="007A2469" w:rsidP="00101C14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sectPr w:rsidR="007A2469" w:rsidRPr="000775E1" w:rsidSect="007E5A54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  <w:r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>Wendy Francis</w:t>
      </w:r>
      <w:r w:rsidR="00AA5B41"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t xml:space="preserve"> (4/7)</w:t>
      </w:r>
    </w:p>
    <w:p w14:paraId="2F479B32" w14:textId="77777777" w:rsidR="00297319" w:rsidRDefault="00297319" w:rsidP="00297319">
      <w:pPr>
        <w:pStyle w:val="Heading1"/>
        <w:spacing w:before="1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</w:pPr>
    </w:p>
    <w:p w14:paraId="073BB345" w14:textId="72DFEFAD" w:rsidR="00297319" w:rsidRPr="000775E1" w:rsidRDefault="00297319" w:rsidP="00AA5B41">
      <w:pPr>
        <w:pStyle w:val="Heading1"/>
        <w:spacing w:before="1"/>
        <w:rPr>
          <w:rFonts w:ascii="Times New Roman" w:eastAsia="Times New Roman" w:hAnsi="Times New Roman" w:cs="Times New Roman"/>
          <w:b w:val="0"/>
          <w:bCs w:val="0"/>
          <w:i w:val="0"/>
          <w:iCs w:val="0"/>
          <w:color w:val="000000" w:themeColor="text1"/>
          <w:sz w:val="20"/>
          <w:szCs w:val="20"/>
        </w:rPr>
        <w:sectPr w:rsidR="00297319" w:rsidRPr="000775E1" w:rsidSect="007E5A54">
          <w:type w:val="continuous"/>
          <w:pgSz w:w="12240" w:h="15840"/>
          <w:pgMar w:top="619" w:right="734" w:bottom="274" w:left="605" w:header="720" w:footer="720" w:gutter="0"/>
          <w:cols w:num="3" w:space="720"/>
        </w:sectPr>
      </w:pPr>
    </w:p>
    <w:p w14:paraId="024403D9" w14:textId="7174DD7D" w:rsidR="001D7E50" w:rsidRPr="006D258E" w:rsidRDefault="001D7E50" w:rsidP="00AA5B41">
      <w:pPr>
        <w:pStyle w:val="Heading1"/>
        <w:ind w:left="0"/>
        <w:rPr>
          <w:color w:val="948A54" w:themeColor="background2" w:themeShade="80"/>
        </w:rPr>
      </w:pPr>
      <w:r w:rsidRPr="006D258E">
        <w:rPr>
          <w:color w:val="948A54" w:themeColor="background2" w:themeShade="80"/>
          <w:w w:val="75"/>
        </w:rPr>
        <w:t>For</w:t>
      </w:r>
      <w:r w:rsidRPr="006D258E">
        <w:rPr>
          <w:color w:val="948A54" w:themeColor="background2" w:themeShade="80"/>
          <w:spacing w:val="11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those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serving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in</w:t>
      </w:r>
      <w:r w:rsidRPr="006D258E">
        <w:rPr>
          <w:color w:val="948A54" w:themeColor="background2" w:themeShade="80"/>
          <w:spacing w:val="13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our</w:t>
      </w:r>
      <w:r w:rsidRPr="006D258E">
        <w:rPr>
          <w:color w:val="948A54" w:themeColor="background2" w:themeShade="80"/>
          <w:spacing w:val="10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armed</w:t>
      </w:r>
      <w:r w:rsidRPr="006D258E">
        <w:rPr>
          <w:color w:val="948A54" w:themeColor="background2" w:themeShade="80"/>
          <w:spacing w:val="14"/>
          <w:w w:val="75"/>
        </w:rPr>
        <w:t xml:space="preserve"> </w:t>
      </w:r>
      <w:r w:rsidRPr="006D258E">
        <w:rPr>
          <w:color w:val="948A54" w:themeColor="background2" w:themeShade="80"/>
          <w:w w:val="75"/>
        </w:rPr>
        <w:t>forces</w:t>
      </w:r>
      <w:r w:rsidR="00837B3E">
        <w:rPr>
          <w:color w:val="948A54" w:themeColor="background2" w:themeShade="80"/>
          <w:w w:val="75"/>
        </w:rPr>
        <w:t>.</w:t>
      </w:r>
    </w:p>
    <w:p w14:paraId="6909572D" w14:textId="77777777" w:rsidR="001D7E50" w:rsidRPr="00BD128E" w:rsidRDefault="001D7E50" w:rsidP="001D7E50">
      <w:pPr>
        <w:rPr>
          <w:rFonts w:ascii="Georgia-BoldItalic"/>
          <w:sz w:val="16"/>
          <w:szCs w:val="16"/>
        </w:rPr>
        <w:sectPr w:rsidR="001D7E50" w:rsidRPr="00BD128E" w:rsidSect="007E5A54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4EE230A" w14:textId="77777777" w:rsidR="001D7E50" w:rsidRPr="00BD128E" w:rsidRDefault="001D7E50" w:rsidP="001D7E50">
      <w:pPr>
        <w:pStyle w:val="BodyText"/>
        <w:spacing w:before="1"/>
        <w:ind w:left="0"/>
        <w:rPr>
          <w:sz w:val="10"/>
          <w:szCs w:val="10"/>
        </w:rPr>
      </w:pPr>
    </w:p>
    <w:p w14:paraId="1309E14C" w14:textId="77777777" w:rsidR="00BB178F" w:rsidRDefault="00BB178F" w:rsidP="00BB178F">
      <w:pPr>
        <w:spacing w:before="113" w:line="285" w:lineRule="auto"/>
        <w:ind w:left="120" w:right="100"/>
        <w:rPr>
          <w:sz w:val="21"/>
        </w:rPr>
        <w:sectPr w:rsidR="00BB178F" w:rsidSect="007E5A54">
          <w:type w:val="continuous"/>
          <w:pgSz w:w="12240" w:h="15840"/>
          <w:pgMar w:top="620" w:right="740" w:bottom="280" w:left="600" w:header="720" w:footer="720" w:gutter="0"/>
          <w:cols w:space="720"/>
        </w:sectPr>
      </w:pPr>
    </w:p>
    <w:p w14:paraId="357EA71A" w14:textId="57372839" w:rsid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Nathan Hanson</w:t>
      </w:r>
    </w:p>
    <w:p w14:paraId="5FB0D02D" w14:textId="54311E25" w:rsidR="00BB178F" w:rsidRDefault="00BB178F" w:rsidP="0053422A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Patrick Caldwell</w:t>
      </w:r>
      <w:r w:rsidR="0053422A">
        <w:rPr>
          <w:sz w:val="21"/>
        </w:rPr>
        <w:t xml:space="preserve">         </w:t>
      </w:r>
    </w:p>
    <w:p w14:paraId="0D239C86" w14:textId="5B18C0FF" w:rsidR="00BB178F" w:rsidRPr="00BB178F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Shawn Canatsey</w:t>
      </w:r>
    </w:p>
    <w:p w14:paraId="6A7B927E" w14:textId="7B5E419D" w:rsidR="001348A3" w:rsidRDefault="0053422A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Ryan Wells</w:t>
      </w:r>
    </w:p>
    <w:p w14:paraId="45F025A6" w14:textId="0B50B6B0" w:rsidR="001348A3" w:rsidRDefault="00BB178F" w:rsidP="00272404">
      <w:pPr>
        <w:spacing w:before="113" w:line="286" w:lineRule="auto"/>
        <w:ind w:left="115" w:right="101"/>
        <w:contextualSpacing/>
        <w:jc w:val="center"/>
        <w:rPr>
          <w:sz w:val="21"/>
        </w:rPr>
      </w:pPr>
      <w:r w:rsidRPr="00BB178F">
        <w:rPr>
          <w:sz w:val="21"/>
        </w:rPr>
        <w:t>Tyler Conklin</w:t>
      </w:r>
    </w:p>
    <w:p w14:paraId="1A6DD51C" w14:textId="77777777" w:rsidR="00161DC6" w:rsidRDefault="00161DC6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</w:p>
    <w:p w14:paraId="2C95272F" w14:textId="710CFDB4" w:rsidR="00161DC6" w:rsidRDefault="001348A3" w:rsidP="00161DC6">
      <w:pPr>
        <w:spacing w:before="113" w:line="286" w:lineRule="auto"/>
        <w:ind w:left="115" w:right="101"/>
        <w:contextualSpacing/>
        <w:jc w:val="center"/>
        <w:rPr>
          <w:sz w:val="21"/>
        </w:rPr>
      </w:pPr>
      <w:r>
        <w:rPr>
          <w:sz w:val="21"/>
        </w:rPr>
        <w:t>Aidan Farrell</w:t>
      </w:r>
    </w:p>
    <w:p w14:paraId="7D14D881" w14:textId="0C9AE022" w:rsidR="0053422A" w:rsidRDefault="000B616F" w:rsidP="00161DC6">
      <w:pPr>
        <w:spacing w:before="113" w:line="286" w:lineRule="auto"/>
        <w:ind w:left="115" w:right="101"/>
        <w:contextualSpacing/>
        <w:jc w:val="center"/>
        <w:rPr>
          <w:sz w:val="21"/>
        </w:rPr>
        <w:sectPr w:rsidR="0053422A" w:rsidSect="007E5A54">
          <w:type w:val="continuous"/>
          <w:pgSz w:w="12240" w:h="15840"/>
          <w:pgMar w:top="620" w:right="740" w:bottom="280" w:left="600" w:header="720" w:footer="720" w:gutter="0"/>
          <w:cols w:num="3" w:space="720"/>
        </w:sectPr>
      </w:pPr>
      <w:r w:rsidRPr="002A7EC8">
        <w:rPr>
          <w:color w:val="000000" w:themeColor="text1"/>
          <w:sz w:val="21"/>
          <w:szCs w:val="21"/>
        </w:rPr>
        <w:t>Rionna Zeller</w:t>
      </w:r>
    </w:p>
    <w:p w14:paraId="33DF8F0F" w14:textId="77777777" w:rsidR="00AA5B41" w:rsidRDefault="00AA5B41" w:rsidP="000B1C60">
      <w:pPr>
        <w:spacing w:before="113" w:line="285" w:lineRule="auto"/>
        <w:ind w:right="100"/>
        <w:rPr>
          <w:sz w:val="20"/>
          <w:szCs w:val="20"/>
        </w:rPr>
      </w:pPr>
    </w:p>
    <w:p w14:paraId="2EC2F892" w14:textId="36DC135C" w:rsidR="001D7E50" w:rsidRPr="00707080" w:rsidRDefault="001D7E50" w:rsidP="000B1C60">
      <w:pPr>
        <w:spacing w:before="113" w:line="285" w:lineRule="auto"/>
        <w:ind w:right="100"/>
        <w:rPr>
          <w:sz w:val="20"/>
          <w:szCs w:val="20"/>
        </w:rPr>
      </w:pPr>
      <w:r w:rsidRPr="00707080">
        <w:rPr>
          <w:sz w:val="20"/>
          <w:szCs w:val="20"/>
        </w:rPr>
        <w:t>Names will remain on the prayer list for 30 days from the date they are added unless another request is made. A person’s name</w:t>
      </w:r>
      <w:r w:rsidRPr="00707080">
        <w:rPr>
          <w:spacing w:val="-50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e</w:t>
      </w:r>
      <w:r w:rsidRPr="00707080">
        <w:rPr>
          <w:spacing w:val="-7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deleted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t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any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ime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by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ontacting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the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church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pacing w:val="-1"/>
          <w:sz w:val="20"/>
          <w:szCs w:val="20"/>
        </w:rPr>
        <w:t>office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rayer</w:t>
      </w:r>
      <w:r w:rsidRPr="00707080">
        <w:rPr>
          <w:spacing w:val="-5"/>
          <w:sz w:val="20"/>
          <w:szCs w:val="20"/>
        </w:rPr>
        <w:t xml:space="preserve"> </w:t>
      </w:r>
      <w:r w:rsidRPr="00707080">
        <w:rPr>
          <w:sz w:val="20"/>
          <w:szCs w:val="20"/>
        </w:rPr>
        <w:t>list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i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hared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with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parishioners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a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friend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of</w:t>
      </w:r>
      <w:r w:rsidRPr="00707080">
        <w:rPr>
          <w:spacing w:val="-11"/>
          <w:sz w:val="20"/>
          <w:szCs w:val="20"/>
        </w:rPr>
        <w:t xml:space="preserve"> </w:t>
      </w:r>
      <w:r w:rsidRPr="00707080">
        <w:rPr>
          <w:sz w:val="20"/>
          <w:szCs w:val="20"/>
        </w:rPr>
        <w:t>St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Paul’s.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To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add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z w:val="20"/>
          <w:szCs w:val="20"/>
        </w:rPr>
        <w:t>a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name,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submit a Prayer Request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on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our</w:t>
      </w:r>
      <w:r w:rsidRPr="00707080">
        <w:rPr>
          <w:spacing w:val="-8"/>
          <w:sz w:val="20"/>
          <w:szCs w:val="20"/>
        </w:rPr>
        <w:t xml:space="preserve"> </w:t>
      </w:r>
      <w:r w:rsidRPr="00707080">
        <w:rPr>
          <w:sz w:val="20"/>
          <w:szCs w:val="20"/>
        </w:rPr>
        <w:t>website</w:t>
      </w:r>
      <w:r w:rsidRPr="00707080">
        <w:rPr>
          <w:spacing w:val="-10"/>
          <w:sz w:val="20"/>
          <w:szCs w:val="20"/>
        </w:rPr>
        <w:t xml:space="preserve"> </w:t>
      </w:r>
      <w:r w:rsidRPr="00707080">
        <w:rPr>
          <w:sz w:val="20"/>
          <w:szCs w:val="20"/>
        </w:rPr>
        <w:t>(</w:t>
      </w:r>
      <w:r w:rsidRPr="00707080">
        <w:rPr>
          <w:b/>
          <w:sz w:val="20"/>
          <w:szCs w:val="20"/>
        </w:rPr>
        <w:t>stpaulsoregon.org</w:t>
      </w:r>
      <w:r w:rsidRPr="00707080">
        <w:rPr>
          <w:sz w:val="20"/>
          <w:szCs w:val="20"/>
        </w:rPr>
        <w:t>)</w:t>
      </w:r>
      <w:r w:rsidRPr="00707080">
        <w:rPr>
          <w:spacing w:val="-9"/>
          <w:sz w:val="20"/>
          <w:szCs w:val="20"/>
        </w:rPr>
        <w:t xml:space="preserve"> by clicking the link in the upper right corner of the homepage, </w:t>
      </w:r>
      <w:r w:rsidRPr="00707080">
        <w:rPr>
          <w:sz w:val="20"/>
          <w:szCs w:val="20"/>
        </w:rPr>
        <w:t>or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send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us</w:t>
      </w:r>
      <w:r w:rsidRPr="00707080">
        <w:rPr>
          <w:spacing w:val="-12"/>
          <w:sz w:val="20"/>
          <w:szCs w:val="20"/>
        </w:rPr>
        <w:t xml:space="preserve"> </w:t>
      </w:r>
      <w:r w:rsidRPr="00707080">
        <w:rPr>
          <w:sz w:val="20"/>
          <w:szCs w:val="20"/>
        </w:rPr>
        <w:t>an</w:t>
      </w:r>
      <w:r w:rsidRPr="00707080">
        <w:rPr>
          <w:spacing w:val="-9"/>
          <w:sz w:val="20"/>
          <w:szCs w:val="20"/>
        </w:rPr>
        <w:t xml:space="preserve"> </w:t>
      </w:r>
      <w:r w:rsidRPr="00707080">
        <w:rPr>
          <w:sz w:val="20"/>
          <w:szCs w:val="20"/>
        </w:rPr>
        <w:t>email</w:t>
      </w:r>
      <w:r w:rsidRPr="00707080">
        <w:rPr>
          <w:spacing w:val="1"/>
          <w:sz w:val="20"/>
          <w:szCs w:val="20"/>
        </w:rPr>
        <w:t xml:space="preserve"> </w:t>
      </w:r>
      <w:r w:rsidRPr="00707080">
        <w:rPr>
          <w:spacing w:val="-2"/>
          <w:sz w:val="20"/>
          <w:szCs w:val="20"/>
        </w:rPr>
        <w:t xml:space="preserve">at </w:t>
      </w:r>
      <w:hyperlink r:id="rId7">
        <w:r w:rsidRPr="00707080">
          <w:rPr>
            <w:b/>
            <w:spacing w:val="-2"/>
            <w:sz w:val="20"/>
            <w:szCs w:val="20"/>
          </w:rPr>
          <w:t xml:space="preserve">stpauls@stpaulsoregon.org. </w:t>
        </w:r>
      </w:hyperlink>
      <w:r w:rsidRPr="00707080">
        <w:rPr>
          <w:spacing w:val="-2"/>
          <w:sz w:val="20"/>
          <w:szCs w:val="20"/>
        </w:rPr>
        <w:t>You may also call the office (503-362-3661)</w:t>
      </w:r>
      <w:r w:rsidRPr="00707080">
        <w:rPr>
          <w:sz w:val="20"/>
          <w:szCs w:val="20"/>
        </w:rPr>
        <w:t>.</w:t>
      </w:r>
    </w:p>
    <w:p w14:paraId="08C6CCE3" w14:textId="77777777" w:rsidR="001D7E50" w:rsidRPr="00707080" w:rsidRDefault="001D7E50" w:rsidP="001D7E50">
      <w:pPr>
        <w:spacing w:before="202"/>
        <w:ind w:left="1193" w:right="460"/>
        <w:jc w:val="center"/>
        <w:rPr>
          <w:rFonts w:ascii="MinionPro-It"/>
          <w:i/>
          <w:color w:val="948A54" w:themeColor="background2" w:themeShade="80"/>
          <w:sz w:val="20"/>
          <w:szCs w:val="20"/>
        </w:rPr>
      </w:pP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I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everyth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y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prayer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and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supplication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with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hanksgiving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let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your</w:t>
      </w:r>
      <w:r w:rsidRPr="00707080">
        <w:rPr>
          <w:rFonts w:ascii="MinionPro-It"/>
          <w:i/>
          <w:color w:val="948A54" w:themeColor="background2" w:themeShade="80"/>
          <w:spacing w:val="-4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requests</w:t>
      </w:r>
      <w:r w:rsidRPr="00707080">
        <w:rPr>
          <w:rFonts w:ascii="MinionPro-It"/>
          <w:i/>
          <w:color w:val="948A54" w:themeColor="background2" w:themeShade="80"/>
          <w:spacing w:val="-5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be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made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known</w:t>
      </w:r>
      <w:r w:rsidRPr="00707080">
        <w:rPr>
          <w:rFonts w:ascii="MinionPro-It"/>
          <w:i/>
          <w:color w:val="948A54" w:themeColor="background2" w:themeShade="80"/>
          <w:spacing w:val="-2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to</w:t>
      </w:r>
      <w:r w:rsidRPr="00707080">
        <w:rPr>
          <w:rFonts w:ascii="MinionPro-It"/>
          <w:i/>
          <w:color w:val="948A54" w:themeColor="background2" w:themeShade="80"/>
          <w:spacing w:val="-3"/>
          <w:sz w:val="20"/>
          <w:szCs w:val="20"/>
        </w:rPr>
        <w:t xml:space="preserve"> </w:t>
      </w:r>
      <w:r w:rsidRPr="00707080">
        <w:rPr>
          <w:rFonts w:ascii="MinionPro-It"/>
          <w:i/>
          <w:color w:val="948A54" w:themeColor="background2" w:themeShade="80"/>
          <w:sz w:val="20"/>
          <w:szCs w:val="20"/>
        </w:rPr>
        <w:t>God.</w:t>
      </w:r>
    </w:p>
    <w:p w14:paraId="318281A1" w14:textId="118B905B" w:rsidR="00FD53B4" w:rsidRPr="00AD7B1C" w:rsidRDefault="001D7E50" w:rsidP="00AD7B1C">
      <w:pPr>
        <w:spacing w:before="86"/>
        <w:ind w:left="1193" w:right="1051"/>
        <w:jc w:val="center"/>
        <w:rPr>
          <w:color w:val="948A54" w:themeColor="background2" w:themeShade="80"/>
          <w:sz w:val="16"/>
        </w:rPr>
      </w:pPr>
      <w:r w:rsidRPr="006D258E">
        <w:rPr>
          <w:color w:val="948A54" w:themeColor="background2" w:themeShade="80"/>
          <w:sz w:val="16"/>
        </w:rPr>
        <w:t>-Paul’s</w:t>
      </w:r>
      <w:r w:rsidRPr="006D258E">
        <w:rPr>
          <w:color w:val="948A54" w:themeColor="background2" w:themeShade="80"/>
          <w:spacing w:val="-8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Letter</w:t>
      </w:r>
      <w:r w:rsidRPr="006D258E">
        <w:rPr>
          <w:color w:val="948A54" w:themeColor="background2" w:themeShade="80"/>
          <w:spacing w:val="-7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o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the</w:t>
      </w:r>
      <w:r w:rsidRPr="006D258E">
        <w:rPr>
          <w:color w:val="948A54" w:themeColor="background2" w:themeShade="80"/>
          <w:spacing w:val="-10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Philippians,</w:t>
      </w:r>
      <w:r w:rsidRPr="006D258E">
        <w:rPr>
          <w:color w:val="948A54" w:themeColor="background2" w:themeShade="80"/>
          <w:spacing w:val="-9"/>
          <w:sz w:val="16"/>
        </w:rPr>
        <w:t xml:space="preserve"> </w:t>
      </w:r>
      <w:r w:rsidRPr="006D258E">
        <w:rPr>
          <w:color w:val="948A54" w:themeColor="background2" w:themeShade="80"/>
          <w:sz w:val="16"/>
        </w:rPr>
        <w:t>4:6</w:t>
      </w:r>
    </w:p>
    <w:sectPr w:rsidR="00FD53B4" w:rsidRPr="00AD7B1C">
      <w:type w:val="continuous"/>
      <w:pgSz w:w="12240" w:h="15840"/>
      <w:pgMar w:top="620" w:right="74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20F929" w14:textId="77777777" w:rsidR="007E5A54" w:rsidRDefault="007E5A54" w:rsidP="00BD128E">
      <w:r>
        <w:separator/>
      </w:r>
    </w:p>
  </w:endnote>
  <w:endnote w:type="continuationSeparator" w:id="0">
    <w:p w14:paraId="3E48E0D9" w14:textId="77777777" w:rsidR="007E5A54" w:rsidRDefault="007E5A54" w:rsidP="00BD1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-BoldItalic">
    <w:altName w:val="Georgi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It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8E84B7" w14:textId="77777777" w:rsidR="007E5A54" w:rsidRDefault="007E5A54" w:rsidP="00BD128E">
      <w:r>
        <w:separator/>
      </w:r>
    </w:p>
  </w:footnote>
  <w:footnote w:type="continuationSeparator" w:id="0">
    <w:p w14:paraId="20964841" w14:textId="77777777" w:rsidR="007E5A54" w:rsidRDefault="007E5A54" w:rsidP="00BD12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EyNjOyMDA1MzZR0lEKTi0uzszPAykwrAUAgFUxoiwAAAA="/>
  </w:docVars>
  <w:rsids>
    <w:rsidRoot w:val="00FD53B4"/>
    <w:rsid w:val="0000125B"/>
    <w:rsid w:val="000074A2"/>
    <w:rsid w:val="000166E6"/>
    <w:rsid w:val="00026BFE"/>
    <w:rsid w:val="0002741B"/>
    <w:rsid w:val="00036C6A"/>
    <w:rsid w:val="000370FE"/>
    <w:rsid w:val="00040DAD"/>
    <w:rsid w:val="00046462"/>
    <w:rsid w:val="00047FEE"/>
    <w:rsid w:val="00052903"/>
    <w:rsid w:val="0005425B"/>
    <w:rsid w:val="00060135"/>
    <w:rsid w:val="00060A04"/>
    <w:rsid w:val="00061DEA"/>
    <w:rsid w:val="00062752"/>
    <w:rsid w:val="000636BD"/>
    <w:rsid w:val="00070557"/>
    <w:rsid w:val="00071FD6"/>
    <w:rsid w:val="00075EF6"/>
    <w:rsid w:val="000775E1"/>
    <w:rsid w:val="00090F76"/>
    <w:rsid w:val="000942E2"/>
    <w:rsid w:val="00096BB1"/>
    <w:rsid w:val="000B1C60"/>
    <w:rsid w:val="000B2DDC"/>
    <w:rsid w:val="000B616F"/>
    <w:rsid w:val="000D15C0"/>
    <w:rsid w:val="000D554B"/>
    <w:rsid w:val="000D6023"/>
    <w:rsid w:val="000D7B3F"/>
    <w:rsid w:val="000E344B"/>
    <w:rsid w:val="000E3C17"/>
    <w:rsid w:val="000E4454"/>
    <w:rsid w:val="000F7009"/>
    <w:rsid w:val="00100EC1"/>
    <w:rsid w:val="00101612"/>
    <w:rsid w:val="00101C14"/>
    <w:rsid w:val="00102803"/>
    <w:rsid w:val="00102C96"/>
    <w:rsid w:val="00107249"/>
    <w:rsid w:val="0011312C"/>
    <w:rsid w:val="001305B9"/>
    <w:rsid w:val="001348A3"/>
    <w:rsid w:val="0013606D"/>
    <w:rsid w:val="00140CBB"/>
    <w:rsid w:val="001460BB"/>
    <w:rsid w:val="00146E09"/>
    <w:rsid w:val="001523CC"/>
    <w:rsid w:val="001525B3"/>
    <w:rsid w:val="00156375"/>
    <w:rsid w:val="00161DC6"/>
    <w:rsid w:val="00162640"/>
    <w:rsid w:val="00162D63"/>
    <w:rsid w:val="0016464A"/>
    <w:rsid w:val="00171F36"/>
    <w:rsid w:val="00172284"/>
    <w:rsid w:val="00173169"/>
    <w:rsid w:val="00175018"/>
    <w:rsid w:val="00177463"/>
    <w:rsid w:val="0018017D"/>
    <w:rsid w:val="00183F6A"/>
    <w:rsid w:val="00185608"/>
    <w:rsid w:val="00186A57"/>
    <w:rsid w:val="001915E5"/>
    <w:rsid w:val="00191E75"/>
    <w:rsid w:val="00192F10"/>
    <w:rsid w:val="00195CF4"/>
    <w:rsid w:val="001A4F10"/>
    <w:rsid w:val="001A5E6C"/>
    <w:rsid w:val="001B5EF8"/>
    <w:rsid w:val="001D492E"/>
    <w:rsid w:val="001D4ECC"/>
    <w:rsid w:val="001D71A9"/>
    <w:rsid w:val="001D75AF"/>
    <w:rsid w:val="001D7E50"/>
    <w:rsid w:val="001E014E"/>
    <w:rsid w:val="001E2808"/>
    <w:rsid w:val="001E50FD"/>
    <w:rsid w:val="001F4053"/>
    <w:rsid w:val="001F4D73"/>
    <w:rsid w:val="001F5B78"/>
    <w:rsid w:val="00200B4B"/>
    <w:rsid w:val="0020550A"/>
    <w:rsid w:val="002108D9"/>
    <w:rsid w:val="00220E70"/>
    <w:rsid w:val="00226EA3"/>
    <w:rsid w:val="002341F7"/>
    <w:rsid w:val="00235909"/>
    <w:rsid w:val="00235EE0"/>
    <w:rsid w:val="002367A9"/>
    <w:rsid w:val="00236854"/>
    <w:rsid w:val="0024353B"/>
    <w:rsid w:val="0024615E"/>
    <w:rsid w:val="002473AC"/>
    <w:rsid w:val="002516B8"/>
    <w:rsid w:val="00255829"/>
    <w:rsid w:val="002612D3"/>
    <w:rsid w:val="00261E8D"/>
    <w:rsid w:val="00266710"/>
    <w:rsid w:val="00272404"/>
    <w:rsid w:val="002742FA"/>
    <w:rsid w:val="002805B9"/>
    <w:rsid w:val="002824C8"/>
    <w:rsid w:val="00292B01"/>
    <w:rsid w:val="002941CF"/>
    <w:rsid w:val="00295A80"/>
    <w:rsid w:val="00297319"/>
    <w:rsid w:val="002977CE"/>
    <w:rsid w:val="002A331E"/>
    <w:rsid w:val="002A4BC1"/>
    <w:rsid w:val="002A5FC4"/>
    <w:rsid w:val="002A6C6E"/>
    <w:rsid w:val="002A7EC8"/>
    <w:rsid w:val="002B05F3"/>
    <w:rsid w:val="002B3BDF"/>
    <w:rsid w:val="002C3936"/>
    <w:rsid w:val="002C5ACD"/>
    <w:rsid w:val="002D4474"/>
    <w:rsid w:val="002E1982"/>
    <w:rsid w:val="002E31DD"/>
    <w:rsid w:val="002E33F8"/>
    <w:rsid w:val="002E45B6"/>
    <w:rsid w:val="002F17D7"/>
    <w:rsid w:val="002F17E6"/>
    <w:rsid w:val="002F22CD"/>
    <w:rsid w:val="002F516D"/>
    <w:rsid w:val="00300ED9"/>
    <w:rsid w:val="00302F01"/>
    <w:rsid w:val="0030445E"/>
    <w:rsid w:val="00304F91"/>
    <w:rsid w:val="003102F5"/>
    <w:rsid w:val="00310783"/>
    <w:rsid w:val="00315C7F"/>
    <w:rsid w:val="00315DE7"/>
    <w:rsid w:val="00320320"/>
    <w:rsid w:val="003232D6"/>
    <w:rsid w:val="00323657"/>
    <w:rsid w:val="00324295"/>
    <w:rsid w:val="00334D2F"/>
    <w:rsid w:val="003426F7"/>
    <w:rsid w:val="0034666F"/>
    <w:rsid w:val="00347B68"/>
    <w:rsid w:val="00350F08"/>
    <w:rsid w:val="00362D6E"/>
    <w:rsid w:val="003635F7"/>
    <w:rsid w:val="00365C8A"/>
    <w:rsid w:val="00366B3C"/>
    <w:rsid w:val="00370A26"/>
    <w:rsid w:val="00371172"/>
    <w:rsid w:val="0037183D"/>
    <w:rsid w:val="00373674"/>
    <w:rsid w:val="00391C2D"/>
    <w:rsid w:val="003929E5"/>
    <w:rsid w:val="0039623F"/>
    <w:rsid w:val="003A3546"/>
    <w:rsid w:val="003B0891"/>
    <w:rsid w:val="003B4C77"/>
    <w:rsid w:val="003B77BE"/>
    <w:rsid w:val="003C1DE2"/>
    <w:rsid w:val="003E4820"/>
    <w:rsid w:val="003F16F7"/>
    <w:rsid w:val="003F210F"/>
    <w:rsid w:val="00400FA2"/>
    <w:rsid w:val="00402476"/>
    <w:rsid w:val="00404C1C"/>
    <w:rsid w:val="00405C60"/>
    <w:rsid w:val="00411AB1"/>
    <w:rsid w:val="00417D8F"/>
    <w:rsid w:val="004212DF"/>
    <w:rsid w:val="004263D2"/>
    <w:rsid w:val="0043063F"/>
    <w:rsid w:val="004310C9"/>
    <w:rsid w:val="00433759"/>
    <w:rsid w:val="00433A6F"/>
    <w:rsid w:val="00433EF0"/>
    <w:rsid w:val="00436150"/>
    <w:rsid w:val="00437A58"/>
    <w:rsid w:val="00442E60"/>
    <w:rsid w:val="004432B6"/>
    <w:rsid w:val="004472DE"/>
    <w:rsid w:val="00455AF4"/>
    <w:rsid w:val="00455DBE"/>
    <w:rsid w:val="00457A98"/>
    <w:rsid w:val="004635D1"/>
    <w:rsid w:val="00464039"/>
    <w:rsid w:val="004667C4"/>
    <w:rsid w:val="0047128F"/>
    <w:rsid w:val="004752B0"/>
    <w:rsid w:val="00475D67"/>
    <w:rsid w:val="00484242"/>
    <w:rsid w:val="00484794"/>
    <w:rsid w:val="004865BC"/>
    <w:rsid w:val="00486FC2"/>
    <w:rsid w:val="00487F31"/>
    <w:rsid w:val="0049438C"/>
    <w:rsid w:val="004A0A98"/>
    <w:rsid w:val="004A4210"/>
    <w:rsid w:val="004A4D68"/>
    <w:rsid w:val="004A6F32"/>
    <w:rsid w:val="004B5BB1"/>
    <w:rsid w:val="004D10CC"/>
    <w:rsid w:val="004D1ADF"/>
    <w:rsid w:val="004D60DD"/>
    <w:rsid w:val="004D6799"/>
    <w:rsid w:val="004E39EF"/>
    <w:rsid w:val="004E491B"/>
    <w:rsid w:val="004E701F"/>
    <w:rsid w:val="004F236F"/>
    <w:rsid w:val="004F6BE6"/>
    <w:rsid w:val="004F7C22"/>
    <w:rsid w:val="0050267E"/>
    <w:rsid w:val="00506698"/>
    <w:rsid w:val="00506734"/>
    <w:rsid w:val="00510FB3"/>
    <w:rsid w:val="00511FD7"/>
    <w:rsid w:val="0051333E"/>
    <w:rsid w:val="00514375"/>
    <w:rsid w:val="005161F1"/>
    <w:rsid w:val="005170C2"/>
    <w:rsid w:val="00520CA2"/>
    <w:rsid w:val="00522C27"/>
    <w:rsid w:val="00525CD3"/>
    <w:rsid w:val="0052619F"/>
    <w:rsid w:val="005317CB"/>
    <w:rsid w:val="0053422A"/>
    <w:rsid w:val="0054738A"/>
    <w:rsid w:val="00547DA1"/>
    <w:rsid w:val="00551F99"/>
    <w:rsid w:val="0055268C"/>
    <w:rsid w:val="00554495"/>
    <w:rsid w:val="005565E5"/>
    <w:rsid w:val="00560299"/>
    <w:rsid w:val="00560E1B"/>
    <w:rsid w:val="00565F44"/>
    <w:rsid w:val="00572C0C"/>
    <w:rsid w:val="005778D8"/>
    <w:rsid w:val="00590B2A"/>
    <w:rsid w:val="00594CE7"/>
    <w:rsid w:val="00594D32"/>
    <w:rsid w:val="005950D2"/>
    <w:rsid w:val="0059527D"/>
    <w:rsid w:val="005A04F2"/>
    <w:rsid w:val="005A5F3C"/>
    <w:rsid w:val="005A66A8"/>
    <w:rsid w:val="005B6FCC"/>
    <w:rsid w:val="005C47AF"/>
    <w:rsid w:val="005D0C21"/>
    <w:rsid w:val="005D470B"/>
    <w:rsid w:val="005D4FA8"/>
    <w:rsid w:val="005D7600"/>
    <w:rsid w:val="005E305C"/>
    <w:rsid w:val="005E6135"/>
    <w:rsid w:val="005E6F57"/>
    <w:rsid w:val="005E7BC9"/>
    <w:rsid w:val="005F36A9"/>
    <w:rsid w:val="005F3944"/>
    <w:rsid w:val="005F54CC"/>
    <w:rsid w:val="005F6697"/>
    <w:rsid w:val="0060460F"/>
    <w:rsid w:val="00607E13"/>
    <w:rsid w:val="00611639"/>
    <w:rsid w:val="00615DB0"/>
    <w:rsid w:val="006172C2"/>
    <w:rsid w:val="00623B91"/>
    <w:rsid w:val="00631F0B"/>
    <w:rsid w:val="006406A7"/>
    <w:rsid w:val="00641AA9"/>
    <w:rsid w:val="0064499D"/>
    <w:rsid w:val="00644E7A"/>
    <w:rsid w:val="006507B3"/>
    <w:rsid w:val="006634A1"/>
    <w:rsid w:val="00671325"/>
    <w:rsid w:val="00672B35"/>
    <w:rsid w:val="006744A0"/>
    <w:rsid w:val="006905ED"/>
    <w:rsid w:val="00691C05"/>
    <w:rsid w:val="00694740"/>
    <w:rsid w:val="006A2713"/>
    <w:rsid w:val="006A707D"/>
    <w:rsid w:val="006B2960"/>
    <w:rsid w:val="006B31C7"/>
    <w:rsid w:val="006B40C3"/>
    <w:rsid w:val="006B4295"/>
    <w:rsid w:val="006B5EA4"/>
    <w:rsid w:val="006C22A5"/>
    <w:rsid w:val="006C372B"/>
    <w:rsid w:val="006C4CC5"/>
    <w:rsid w:val="006C7A25"/>
    <w:rsid w:val="006D0585"/>
    <w:rsid w:val="006D0878"/>
    <w:rsid w:val="006D258E"/>
    <w:rsid w:val="006D2935"/>
    <w:rsid w:val="006D6F8F"/>
    <w:rsid w:val="006D7AC3"/>
    <w:rsid w:val="006E42AC"/>
    <w:rsid w:val="006E45ED"/>
    <w:rsid w:val="006E6978"/>
    <w:rsid w:val="006F0416"/>
    <w:rsid w:val="006F3772"/>
    <w:rsid w:val="006F59A7"/>
    <w:rsid w:val="006F59B2"/>
    <w:rsid w:val="0070032F"/>
    <w:rsid w:val="0070311D"/>
    <w:rsid w:val="00704661"/>
    <w:rsid w:val="00704A17"/>
    <w:rsid w:val="00707080"/>
    <w:rsid w:val="00707412"/>
    <w:rsid w:val="0070762C"/>
    <w:rsid w:val="007077D8"/>
    <w:rsid w:val="00707806"/>
    <w:rsid w:val="00707ECB"/>
    <w:rsid w:val="00711234"/>
    <w:rsid w:val="00713E01"/>
    <w:rsid w:val="00717E01"/>
    <w:rsid w:val="0072364E"/>
    <w:rsid w:val="0072451A"/>
    <w:rsid w:val="007300A8"/>
    <w:rsid w:val="0073025A"/>
    <w:rsid w:val="00734362"/>
    <w:rsid w:val="0073571B"/>
    <w:rsid w:val="00735C7D"/>
    <w:rsid w:val="00735ED6"/>
    <w:rsid w:val="00744B30"/>
    <w:rsid w:val="00744F99"/>
    <w:rsid w:val="00746EAC"/>
    <w:rsid w:val="007545F3"/>
    <w:rsid w:val="00764C98"/>
    <w:rsid w:val="007661D0"/>
    <w:rsid w:val="00770853"/>
    <w:rsid w:val="007727C4"/>
    <w:rsid w:val="00786690"/>
    <w:rsid w:val="0079047A"/>
    <w:rsid w:val="00790732"/>
    <w:rsid w:val="007929F7"/>
    <w:rsid w:val="00794347"/>
    <w:rsid w:val="007A2469"/>
    <w:rsid w:val="007A4D3A"/>
    <w:rsid w:val="007A7B96"/>
    <w:rsid w:val="007B006B"/>
    <w:rsid w:val="007B37A5"/>
    <w:rsid w:val="007B5079"/>
    <w:rsid w:val="007B51B7"/>
    <w:rsid w:val="007B5E93"/>
    <w:rsid w:val="007D062D"/>
    <w:rsid w:val="007D184B"/>
    <w:rsid w:val="007D6366"/>
    <w:rsid w:val="007E31B7"/>
    <w:rsid w:val="007E5182"/>
    <w:rsid w:val="007E5A54"/>
    <w:rsid w:val="007E75D6"/>
    <w:rsid w:val="007F5447"/>
    <w:rsid w:val="007F5E5D"/>
    <w:rsid w:val="007F7414"/>
    <w:rsid w:val="00800C86"/>
    <w:rsid w:val="00801E03"/>
    <w:rsid w:val="00803C4A"/>
    <w:rsid w:val="00806A34"/>
    <w:rsid w:val="00812295"/>
    <w:rsid w:val="008159A8"/>
    <w:rsid w:val="00816E7E"/>
    <w:rsid w:val="0082230A"/>
    <w:rsid w:val="00823307"/>
    <w:rsid w:val="00823EFE"/>
    <w:rsid w:val="00825CF3"/>
    <w:rsid w:val="00831B83"/>
    <w:rsid w:val="0083506D"/>
    <w:rsid w:val="008355A1"/>
    <w:rsid w:val="00837B3E"/>
    <w:rsid w:val="008412FC"/>
    <w:rsid w:val="00841893"/>
    <w:rsid w:val="0084226E"/>
    <w:rsid w:val="00845CB5"/>
    <w:rsid w:val="00850D81"/>
    <w:rsid w:val="0086013E"/>
    <w:rsid w:val="008606DA"/>
    <w:rsid w:val="008646B9"/>
    <w:rsid w:val="00864F9E"/>
    <w:rsid w:val="00866107"/>
    <w:rsid w:val="0087236B"/>
    <w:rsid w:val="0087413A"/>
    <w:rsid w:val="0087678E"/>
    <w:rsid w:val="00877C7A"/>
    <w:rsid w:val="00881159"/>
    <w:rsid w:val="00883CCF"/>
    <w:rsid w:val="0088755C"/>
    <w:rsid w:val="008A53AE"/>
    <w:rsid w:val="008A7378"/>
    <w:rsid w:val="008B242A"/>
    <w:rsid w:val="008B41FE"/>
    <w:rsid w:val="008D23B7"/>
    <w:rsid w:val="008D2EB4"/>
    <w:rsid w:val="008E4D31"/>
    <w:rsid w:val="008E62AE"/>
    <w:rsid w:val="008E77B5"/>
    <w:rsid w:val="008F0514"/>
    <w:rsid w:val="008F32C2"/>
    <w:rsid w:val="008F46A3"/>
    <w:rsid w:val="008F66EC"/>
    <w:rsid w:val="008F6899"/>
    <w:rsid w:val="008F6DB3"/>
    <w:rsid w:val="0090309E"/>
    <w:rsid w:val="0090329C"/>
    <w:rsid w:val="00903590"/>
    <w:rsid w:val="00906900"/>
    <w:rsid w:val="00911AB2"/>
    <w:rsid w:val="00920CBD"/>
    <w:rsid w:val="00923A3E"/>
    <w:rsid w:val="00927A85"/>
    <w:rsid w:val="00930573"/>
    <w:rsid w:val="00931E40"/>
    <w:rsid w:val="009335F4"/>
    <w:rsid w:val="0093487A"/>
    <w:rsid w:val="00936BFC"/>
    <w:rsid w:val="00936EE1"/>
    <w:rsid w:val="009372A5"/>
    <w:rsid w:val="0094702E"/>
    <w:rsid w:val="00952BE6"/>
    <w:rsid w:val="0095509E"/>
    <w:rsid w:val="00956022"/>
    <w:rsid w:val="00956B5A"/>
    <w:rsid w:val="00962B5F"/>
    <w:rsid w:val="00971193"/>
    <w:rsid w:val="00980AAD"/>
    <w:rsid w:val="009856CB"/>
    <w:rsid w:val="00986530"/>
    <w:rsid w:val="00987881"/>
    <w:rsid w:val="00987FD8"/>
    <w:rsid w:val="0099398A"/>
    <w:rsid w:val="009A10A0"/>
    <w:rsid w:val="009A5F27"/>
    <w:rsid w:val="009A64EF"/>
    <w:rsid w:val="009A69A4"/>
    <w:rsid w:val="009B0FB4"/>
    <w:rsid w:val="009B41E4"/>
    <w:rsid w:val="009B471D"/>
    <w:rsid w:val="009B51D5"/>
    <w:rsid w:val="009C1D1B"/>
    <w:rsid w:val="009C600A"/>
    <w:rsid w:val="009D054B"/>
    <w:rsid w:val="009D05F8"/>
    <w:rsid w:val="009D57D0"/>
    <w:rsid w:val="009E2CF5"/>
    <w:rsid w:val="009E4961"/>
    <w:rsid w:val="009F5229"/>
    <w:rsid w:val="00A060C8"/>
    <w:rsid w:val="00A133B1"/>
    <w:rsid w:val="00A1394D"/>
    <w:rsid w:val="00A13E89"/>
    <w:rsid w:val="00A226C0"/>
    <w:rsid w:val="00A27E2F"/>
    <w:rsid w:val="00A44578"/>
    <w:rsid w:val="00A457F7"/>
    <w:rsid w:val="00A500B6"/>
    <w:rsid w:val="00A51E82"/>
    <w:rsid w:val="00A54390"/>
    <w:rsid w:val="00A5643A"/>
    <w:rsid w:val="00A63CBF"/>
    <w:rsid w:val="00A65641"/>
    <w:rsid w:val="00A673CC"/>
    <w:rsid w:val="00A73259"/>
    <w:rsid w:val="00A80E6E"/>
    <w:rsid w:val="00A8117B"/>
    <w:rsid w:val="00A82CE3"/>
    <w:rsid w:val="00A8692F"/>
    <w:rsid w:val="00A86A22"/>
    <w:rsid w:val="00A86CFA"/>
    <w:rsid w:val="00A932DF"/>
    <w:rsid w:val="00A9682B"/>
    <w:rsid w:val="00A97CE6"/>
    <w:rsid w:val="00AA0B81"/>
    <w:rsid w:val="00AA5B41"/>
    <w:rsid w:val="00AB379B"/>
    <w:rsid w:val="00AB765F"/>
    <w:rsid w:val="00AC0CA9"/>
    <w:rsid w:val="00AC14D6"/>
    <w:rsid w:val="00AC35AA"/>
    <w:rsid w:val="00AC50A7"/>
    <w:rsid w:val="00AC5B03"/>
    <w:rsid w:val="00AD295F"/>
    <w:rsid w:val="00AD2F11"/>
    <w:rsid w:val="00AD41A1"/>
    <w:rsid w:val="00AD7B1C"/>
    <w:rsid w:val="00AE0A52"/>
    <w:rsid w:val="00AE4528"/>
    <w:rsid w:val="00AE5665"/>
    <w:rsid w:val="00AE58A3"/>
    <w:rsid w:val="00AE6D11"/>
    <w:rsid w:val="00AF0EB1"/>
    <w:rsid w:val="00AF1ACF"/>
    <w:rsid w:val="00AF2E7D"/>
    <w:rsid w:val="00AF7905"/>
    <w:rsid w:val="00B00CA2"/>
    <w:rsid w:val="00B05491"/>
    <w:rsid w:val="00B05D66"/>
    <w:rsid w:val="00B16C19"/>
    <w:rsid w:val="00B21941"/>
    <w:rsid w:val="00B21DC5"/>
    <w:rsid w:val="00B274EC"/>
    <w:rsid w:val="00B33247"/>
    <w:rsid w:val="00B44FE9"/>
    <w:rsid w:val="00B476C1"/>
    <w:rsid w:val="00B4773B"/>
    <w:rsid w:val="00B51815"/>
    <w:rsid w:val="00B52119"/>
    <w:rsid w:val="00B53401"/>
    <w:rsid w:val="00B61B56"/>
    <w:rsid w:val="00B73906"/>
    <w:rsid w:val="00B877A3"/>
    <w:rsid w:val="00B90B31"/>
    <w:rsid w:val="00BA2AC2"/>
    <w:rsid w:val="00BA3395"/>
    <w:rsid w:val="00BA413B"/>
    <w:rsid w:val="00BB178F"/>
    <w:rsid w:val="00BC5473"/>
    <w:rsid w:val="00BC60A1"/>
    <w:rsid w:val="00BC6421"/>
    <w:rsid w:val="00BC79EC"/>
    <w:rsid w:val="00BD06E9"/>
    <w:rsid w:val="00BD128E"/>
    <w:rsid w:val="00BD2FD4"/>
    <w:rsid w:val="00BD48F1"/>
    <w:rsid w:val="00BD63A4"/>
    <w:rsid w:val="00BE419D"/>
    <w:rsid w:val="00BE6E27"/>
    <w:rsid w:val="00BF0551"/>
    <w:rsid w:val="00BF3B71"/>
    <w:rsid w:val="00C01016"/>
    <w:rsid w:val="00C03413"/>
    <w:rsid w:val="00C060E8"/>
    <w:rsid w:val="00C10543"/>
    <w:rsid w:val="00C13739"/>
    <w:rsid w:val="00C14F01"/>
    <w:rsid w:val="00C2198F"/>
    <w:rsid w:val="00C30FFE"/>
    <w:rsid w:val="00C316A4"/>
    <w:rsid w:val="00C32A2C"/>
    <w:rsid w:val="00C42F04"/>
    <w:rsid w:val="00C44F4D"/>
    <w:rsid w:val="00C453AC"/>
    <w:rsid w:val="00C52B96"/>
    <w:rsid w:val="00C57AAB"/>
    <w:rsid w:val="00C61118"/>
    <w:rsid w:val="00C62FF2"/>
    <w:rsid w:val="00C63468"/>
    <w:rsid w:val="00C63ED2"/>
    <w:rsid w:val="00C65B13"/>
    <w:rsid w:val="00C72EFF"/>
    <w:rsid w:val="00C75179"/>
    <w:rsid w:val="00C76608"/>
    <w:rsid w:val="00C77E4E"/>
    <w:rsid w:val="00C80E54"/>
    <w:rsid w:val="00C82944"/>
    <w:rsid w:val="00C846C1"/>
    <w:rsid w:val="00C851B8"/>
    <w:rsid w:val="00C8585C"/>
    <w:rsid w:val="00C85BD6"/>
    <w:rsid w:val="00C86015"/>
    <w:rsid w:val="00C86DE3"/>
    <w:rsid w:val="00C87042"/>
    <w:rsid w:val="00C90888"/>
    <w:rsid w:val="00C90BE6"/>
    <w:rsid w:val="00C90DB1"/>
    <w:rsid w:val="00CA27C8"/>
    <w:rsid w:val="00CA585D"/>
    <w:rsid w:val="00CB27D5"/>
    <w:rsid w:val="00CB2FC5"/>
    <w:rsid w:val="00CB4C4F"/>
    <w:rsid w:val="00CB5D5B"/>
    <w:rsid w:val="00CC176E"/>
    <w:rsid w:val="00CC590E"/>
    <w:rsid w:val="00CD4986"/>
    <w:rsid w:val="00CD5B2F"/>
    <w:rsid w:val="00CD702E"/>
    <w:rsid w:val="00CF0B7A"/>
    <w:rsid w:val="00CF2BF0"/>
    <w:rsid w:val="00CF71D8"/>
    <w:rsid w:val="00D0064E"/>
    <w:rsid w:val="00D00D91"/>
    <w:rsid w:val="00D03252"/>
    <w:rsid w:val="00D03798"/>
    <w:rsid w:val="00D075A3"/>
    <w:rsid w:val="00D168B0"/>
    <w:rsid w:val="00D16F0B"/>
    <w:rsid w:val="00D1751A"/>
    <w:rsid w:val="00D22195"/>
    <w:rsid w:val="00D239D3"/>
    <w:rsid w:val="00D27265"/>
    <w:rsid w:val="00D30846"/>
    <w:rsid w:val="00D319A7"/>
    <w:rsid w:val="00D340DD"/>
    <w:rsid w:val="00D36140"/>
    <w:rsid w:val="00D36685"/>
    <w:rsid w:val="00D36DBE"/>
    <w:rsid w:val="00D47072"/>
    <w:rsid w:val="00D51D95"/>
    <w:rsid w:val="00D53AB1"/>
    <w:rsid w:val="00D56BFE"/>
    <w:rsid w:val="00D60535"/>
    <w:rsid w:val="00D61467"/>
    <w:rsid w:val="00D61AF0"/>
    <w:rsid w:val="00D631EE"/>
    <w:rsid w:val="00D63A2E"/>
    <w:rsid w:val="00D63AB3"/>
    <w:rsid w:val="00D65FDB"/>
    <w:rsid w:val="00D67CD8"/>
    <w:rsid w:val="00D731A6"/>
    <w:rsid w:val="00D800E5"/>
    <w:rsid w:val="00D81CDD"/>
    <w:rsid w:val="00D83298"/>
    <w:rsid w:val="00D83A53"/>
    <w:rsid w:val="00D857AE"/>
    <w:rsid w:val="00D948AD"/>
    <w:rsid w:val="00DA3706"/>
    <w:rsid w:val="00DB118F"/>
    <w:rsid w:val="00DB237D"/>
    <w:rsid w:val="00DB48C1"/>
    <w:rsid w:val="00DB69B7"/>
    <w:rsid w:val="00DC09E4"/>
    <w:rsid w:val="00DC19D0"/>
    <w:rsid w:val="00DC37BB"/>
    <w:rsid w:val="00DC54EF"/>
    <w:rsid w:val="00DC7519"/>
    <w:rsid w:val="00DD07E6"/>
    <w:rsid w:val="00DD2059"/>
    <w:rsid w:val="00DD3465"/>
    <w:rsid w:val="00DD5303"/>
    <w:rsid w:val="00DE40DC"/>
    <w:rsid w:val="00DE4F15"/>
    <w:rsid w:val="00DF071B"/>
    <w:rsid w:val="00DF64C6"/>
    <w:rsid w:val="00E04D7F"/>
    <w:rsid w:val="00E065CE"/>
    <w:rsid w:val="00E24A43"/>
    <w:rsid w:val="00E342B4"/>
    <w:rsid w:val="00E34A9D"/>
    <w:rsid w:val="00E4091F"/>
    <w:rsid w:val="00E409E3"/>
    <w:rsid w:val="00E42F6E"/>
    <w:rsid w:val="00E47B97"/>
    <w:rsid w:val="00E51981"/>
    <w:rsid w:val="00E5257E"/>
    <w:rsid w:val="00E548AF"/>
    <w:rsid w:val="00E568D8"/>
    <w:rsid w:val="00E61349"/>
    <w:rsid w:val="00E62DA3"/>
    <w:rsid w:val="00E653A4"/>
    <w:rsid w:val="00E703B5"/>
    <w:rsid w:val="00E70716"/>
    <w:rsid w:val="00E70D07"/>
    <w:rsid w:val="00E900B0"/>
    <w:rsid w:val="00E953AF"/>
    <w:rsid w:val="00EA0299"/>
    <w:rsid w:val="00EA704F"/>
    <w:rsid w:val="00EA7993"/>
    <w:rsid w:val="00EB160D"/>
    <w:rsid w:val="00EB26E0"/>
    <w:rsid w:val="00EB779B"/>
    <w:rsid w:val="00EC2FE4"/>
    <w:rsid w:val="00EC4D2D"/>
    <w:rsid w:val="00EC50BC"/>
    <w:rsid w:val="00EC5836"/>
    <w:rsid w:val="00EC6442"/>
    <w:rsid w:val="00EC6949"/>
    <w:rsid w:val="00ED0B8F"/>
    <w:rsid w:val="00ED728A"/>
    <w:rsid w:val="00EE3B3D"/>
    <w:rsid w:val="00EE4E3E"/>
    <w:rsid w:val="00EE772E"/>
    <w:rsid w:val="00EF2973"/>
    <w:rsid w:val="00EF576A"/>
    <w:rsid w:val="00EF7B6C"/>
    <w:rsid w:val="00F001EF"/>
    <w:rsid w:val="00F005C9"/>
    <w:rsid w:val="00F03CF5"/>
    <w:rsid w:val="00F0498A"/>
    <w:rsid w:val="00F07013"/>
    <w:rsid w:val="00F105AD"/>
    <w:rsid w:val="00F10705"/>
    <w:rsid w:val="00F13334"/>
    <w:rsid w:val="00F15337"/>
    <w:rsid w:val="00F17F8E"/>
    <w:rsid w:val="00F248F0"/>
    <w:rsid w:val="00F26D5E"/>
    <w:rsid w:val="00F40E28"/>
    <w:rsid w:val="00F45E24"/>
    <w:rsid w:val="00F507E4"/>
    <w:rsid w:val="00F533C4"/>
    <w:rsid w:val="00F560CF"/>
    <w:rsid w:val="00F71133"/>
    <w:rsid w:val="00F726B6"/>
    <w:rsid w:val="00F822D9"/>
    <w:rsid w:val="00F86759"/>
    <w:rsid w:val="00F87369"/>
    <w:rsid w:val="00F9101D"/>
    <w:rsid w:val="00F9486A"/>
    <w:rsid w:val="00F953AB"/>
    <w:rsid w:val="00F96DD5"/>
    <w:rsid w:val="00FA11F2"/>
    <w:rsid w:val="00FA2004"/>
    <w:rsid w:val="00FA2D55"/>
    <w:rsid w:val="00FA5DE1"/>
    <w:rsid w:val="00FA71FB"/>
    <w:rsid w:val="00FB2610"/>
    <w:rsid w:val="00FC13BC"/>
    <w:rsid w:val="00FC1E02"/>
    <w:rsid w:val="00FC2BEB"/>
    <w:rsid w:val="00FC325C"/>
    <w:rsid w:val="00FC5E50"/>
    <w:rsid w:val="00FD046A"/>
    <w:rsid w:val="00FD458D"/>
    <w:rsid w:val="00FD53B4"/>
    <w:rsid w:val="00FD5860"/>
    <w:rsid w:val="00FD754B"/>
    <w:rsid w:val="00FE2E2A"/>
    <w:rsid w:val="00FF0EB2"/>
    <w:rsid w:val="00FF2152"/>
    <w:rsid w:val="00FF5840"/>
    <w:rsid w:val="420E82DB"/>
    <w:rsid w:val="71F7588F"/>
    <w:rsid w:val="77255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02D3"/>
  <w15:docId w15:val="{ED22D4B4-9AD6-A64C-B03E-7554860B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65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</w:style>
  <w:style w:type="paragraph" w:styleId="Title">
    <w:name w:val="Title"/>
    <w:basedOn w:val="Normal"/>
    <w:uiPriority w:val="10"/>
    <w:qFormat/>
    <w:pPr>
      <w:spacing w:before="138"/>
      <w:ind w:left="1193" w:right="1053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47DA1"/>
    <w:rPr>
      <w:rFonts w:ascii="Georgia-BoldItalic" w:eastAsia="Georgia-BoldItalic" w:hAnsi="Georgia-BoldItalic" w:cs="Georgia-BoldItalic"/>
      <w:b/>
      <w:bCs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47DA1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128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D12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28E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65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02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8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pauls@stpaulsoreg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 Arp</dc:creator>
  <cp:lastModifiedBy>Karina Torres</cp:lastModifiedBy>
  <cp:revision>7</cp:revision>
  <cp:lastPrinted>2023-09-22T17:09:00Z</cp:lastPrinted>
  <dcterms:created xsi:type="dcterms:W3CDTF">2024-04-08T17:41:00Z</dcterms:created>
  <dcterms:modified xsi:type="dcterms:W3CDTF">2024-04-0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9-01T00:00:00Z</vt:filetime>
  </property>
</Properties>
</file>